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Figure S2.</w:t>
      </w:r>
      <w:r w:rsidRPr="0032078E">
        <w:rPr>
          <w:rFonts w:ascii="Times New Roman" w:hAnsi="Times New Roman" w:cs="Times New Roman"/>
          <w:b/>
          <w:sz w:val="24"/>
          <w:szCs w:val="24"/>
        </w:rPr>
        <w:t xml:space="preserve"> Alignment of nucleotide sequences corresponding to </w:t>
      </w:r>
      <w:r>
        <w:rPr>
          <w:rFonts w:ascii="Times New Roman" w:hAnsi="Times New Roman" w:cs="Times New Roman"/>
          <w:b/>
          <w:i/>
          <w:sz w:val="24"/>
          <w:szCs w:val="24"/>
        </w:rPr>
        <w:t>dgat2a</w:t>
      </w:r>
      <w:r w:rsidRPr="0032078E">
        <w:rPr>
          <w:rFonts w:ascii="Times New Roman" w:hAnsi="Times New Roman" w:cs="Times New Roman"/>
          <w:b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i/>
          <w:sz w:val="24"/>
          <w:szCs w:val="24"/>
        </w:rPr>
        <w:t>dgat2b</w:t>
      </w:r>
      <w:r w:rsidRPr="0032078E">
        <w:rPr>
          <w:rFonts w:ascii="Times New Roman" w:hAnsi="Times New Roman" w:cs="Times New Roman"/>
          <w:b/>
          <w:sz w:val="24"/>
          <w:szCs w:val="24"/>
        </w:rPr>
        <w:t>.</w:t>
      </w:r>
      <w:r w:rsidRPr="003F0C3D">
        <w:rPr>
          <w:rFonts w:ascii="Courier New" w:hAnsi="Courier New" w:cs="Courier New"/>
          <w:sz w:val="18"/>
          <w:szCs w:val="20"/>
        </w:rPr>
        <w:t xml:space="preserve">   </w:t>
      </w:r>
    </w:p>
    <w:p w:rsid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</w:t>
      </w:r>
      <w:r>
        <w:rPr>
          <w:rFonts w:ascii="Courier New" w:hAnsi="Courier New" w:cs="Courier New"/>
          <w:sz w:val="18"/>
          <w:szCs w:val="20"/>
        </w:rPr>
        <w:t xml:space="preserve">     </w:t>
      </w:r>
      <w:r w:rsidRPr="003F0C3D">
        <w:rPr>
          <w:rFonts w:ascii="Courier New" w:hAnsi="Courier New" w:cs="Courier New"/>
          <w:sz w:val="18"/>
          <w:szCs w:val="20"/>
        </w:rPr>
        <w:t xml:space="preserve">                  1                                               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CAAAACACGATCGACGCCGACATCACGTCACTGCAGTACCTGATAAAT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51                                             1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 (5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GTGGTTGAGAGTACTTTCAGACCACCGCAGGCTGACTTGAGAAAAATT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01                                            1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10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GTTTTCGAGTAGCGCAATTTGCATCCTCTTCAGTTCTTCTACAGGAGC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51                                            2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15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TCGGTTTGGACCCAGTACACCTCCCAC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C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TGA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C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TGA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01                                            2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201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GCTCCT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TAAAT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CAA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 (21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GCTCCT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TAAAT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CAA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51                                            3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250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AGTCATGATAGAG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GAGTT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CT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 (70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CAGTGGAA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AGTCATGATAGAG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GAGTT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CT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301                                            3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29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TTCCAA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T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A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12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TTCCAA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T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A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351                                            4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34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TTATGAAG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ACTTGCTGCCT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GG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AAAAGGC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17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TTATGAAG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ACTTGCTGCCT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GG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AAAAGGC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401                                            4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39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CATCCTC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CTGCAGGAC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C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C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22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CATCCTC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CTGCAGGAC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C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C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451                                            5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44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ATCCAAGATGGAGAAACACCTTCAGGTCA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TT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27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ATCCAAGATGGAGAAACACCTTCAGGTCA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TT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501                                            5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49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GGTCA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C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ATG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G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C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ACTGTG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32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GGTCA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C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ATG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C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ACTGTG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551                                            6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54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ACATGTTCTGCACAGACCTCTGGGTGATCGCTGCCATGTACA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37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ACATGTTCTGCACAGACCTCTGGGTGATCGCTGCCATGTACA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601                                            6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lastRenderedPageBreak/>
        <w:t xml:space="preserve">dgat2a_ XM_014197366   (59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CTTCGACTGGAACACCCCCAAACAAGGTGGCAGGAGGTCCT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42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CTTCGACTGGAACACCCCCAAACAAGGTGGCAGGAGGTCCT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noProof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4048125</wp:posOffset>
                </wp:positionH>
                <wp:positionV relativeFrom="paragraph">
                  <wp:posOffset>100965</wp:posOffset>
                </wp:positionV>
                <wp:extent cx="0" cy="26670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6670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FB19E5" id="Straight Connector 3" o:spid="_x0000_s1026" style="position:absolute;flip:y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8.75pt,7.95pt" to="318.75pt,2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" strokecolor="black [3213]" strokeweight="1.5pt">
                <v:stroke joinstyle="miter"/>
              </v:line>
            </w:pict>
          </mc:Fallback>
        </mc:AlternateContent>
      </w:r>
      <w:r>
        <w:rPr>
          <w:rFonts w:ascii="Courier New" w:hAnsi="Courier New" w:cs="Courier New"/>
          <w:noProof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4048125</wp:posOffset>
                </wp:positionH>
                <wp:positionV relativeFrom="paragraph">
                  <wp:posOffset>24765</wp:posOffset>
                </wp:positionV>
                <wp:extent cx="819033" cy="180975"/>
                <wp:effectExtent l="0" t="0" r="1968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033" cy="180975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F0C3D" w:rsidRPr="0032078E" w:rsidRDefault="003F0C3D" w:rsidP="003F0C3D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103R06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1800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26" style="position:absolute;margin-left:318.75pt;margin-top:1.95pt;width:64.5pt;height:14.2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" fillcolor="white [3201]" strokecolor="black [3200]" strokeweight="1.25pt">
                <v:textbox inset="0,.5mm,0,0">
                  <w:txbxContent>
                    <w:p w:rsidR="003F0C3D" w:rsidRPr="0032078E" w:rsidRDefault="003F0C3D" w:rsidP="003F0C3D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103R066</w:t>
                      </w:r>
                    </w:p>
                  </w:txbxContent>
                </v:textbox>
              </v:rect>
            </w:pict>
          </mc:Fallback>
        </mc:AlternateContent>
      </w:r>
      <w:r w:rsidRPr="003F0C3D">
        <w:rPr>
          <w:rFonts w:ascii="Courier New" w:hAnsi="Courier New" w:cs="Courier New"/>
          <w:sz w:val="18"/>
          <w:szCs w:val="20"/>
        </w:rPr>
        <w:t xml:space="preserve">                             651                                            7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64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GGTGAGGAACTGG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GGACTTACTTCAGA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C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noProof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4048125</wp:posOffset>
                </wp:positionH>
                <wp:positionV relativeFrom="paragraph">
                  <wp:posOffset>99695</wp:posOffset>
                </wp:positionV>
                <wp:extent cx="1404000" cy="142875"/>
                <wp:effectExtent l="0" t="0" r="2476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4000" cy="142875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2FB759" id="Rectangle 1" o:spid="_x0000_s1026" style="position:absolute;margin-left:318.75pt;margin-top:7.85pt;width:110.55pt;height:11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" filled="f" strokecolor="black [3213]" strokeweight="1.25pt"/>
            </w:pict>
          </mc:Fallback>
        </mc:AlternateContent>
      </w: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47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GGTGAGGAACTGG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GGACTTACTTCAGA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C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701                                            7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69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AGGCTCATCAAGACACACAACCTGCTGCCCAGCCGAAACTACATCT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noProof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81200</wp:posOffset>
                </wp:positionH>
                <wp:positionV relativeFrom="paragraph">
                  <wp:posOffset>109220</wp:posOffset>
                </wp:positionV>
                <wp:extent cx="2772000" cy="13335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2000" cy="13335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50976" id="Rectangle 2" o:spid="_x0000_s1026" style="position:absolute;margin-left:156pt;margin-top:8.6pt;width:218.25pt;height:10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" filled="f" strokecolor="black [3213]" strokeweight="1.25pt"/>
            </w:pict>
          </mc:Fallback>
        </mc:AlternateContent>
      </w: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52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AGGCTCATCAAGACACACAACCTGCTGCCCAGCCGAAACTACATCT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751                                            8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74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CACCCCCATGGGATCTTCTCT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AGCCTTCTGTAACTTCG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57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CACCCCCATGGGATCTTCTCT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AGCCTTCTGTAACTTCG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801                                            8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790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GCC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C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AAGTTCCCGGGCATCAAGCCT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620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GCC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C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AAGTTCCCGGGCATCAAGCCT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851                                            9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84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ACCCTGGCTGGAAACTTCCGGATGCCAG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GAGACTATCT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67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ACCCTGGCTGGAAACTTCCGGATGCCAG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GAGACTATCT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901                                            9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89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GTCT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ATCTGCCCAGTGAACCGTAACTCC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CTACCTCC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72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GTCT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ATCTGCCCAGTGAACCGTAACTCC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CTACCTCC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951                                           10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94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TCAGAATGGAACTGGC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AGTGGTC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GTCGGGGGAGCA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77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TCAGAATGGAACTGGC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AGTGGTC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GTCGGGGGAGCA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001                                          10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 (99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AT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TGT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A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ATTCTGTCACCCTGAATAA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82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AT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TGT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A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ATTCTGTCACCCTGAATAA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051                                          11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04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CAAGGGCTTTGTGA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CCTCCAGCAA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GACCTG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87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CAAGGGCTTTGTGA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CCTCCAGCAA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GACCTG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101                                          11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090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CTACTCCTTTGGGGAGA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GTGTAC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GTGATC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920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CTACTCCTTTGGGGAGA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GTGTAC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GGTGATC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151                                          12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14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ACCTGG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T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C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AGAAGA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 (97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ACCTGG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G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T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C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AGAAGA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201                                          12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19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GCTCCCTGTCTGTTCCATGGCTGTG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TC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T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ACTCCT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02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GCTCCCTGTCTGTTCCATGGCTGTG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TTC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GACTCCT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lastRenderedPageBreak/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251                                          13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24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GAATGGTGCCTTAC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CCCATCACCACCATCGTGGGTGAACCG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06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GAATGGTGCCTTAC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CCCATCACCACCATCGTGGGTGAACCG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301                                          13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29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AA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C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G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GGTG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TA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11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AA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C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G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GGTG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TA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351                                          14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34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GCCATGTACATC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CCT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CCTCTTTGACAAGTATAAGA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16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GCCATGTACATC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CCT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CCTCTTTGACAAGTATAAGA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401                                          14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39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TTC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AGTGACATCCTGCACATC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GA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21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TTC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GAGTGACATCCTGCACATC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GA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451                                          15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439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GGCAGCT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TCA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26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GACCCCCTCGGAACCTCAGAA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GGCAGCT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TCA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501                                          15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465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ATTCACGT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TCTGATTGATTGTCTCTGGAA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31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ATTCACGT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GCTCTGATTGATTGTCTCTGGAA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551                                          16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515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TCGATATACATAA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AAACCCACCGCGCTC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36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TCGATATACATAA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G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AAACCCACCGCGCTC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601                                          16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561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----------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ACG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CTCA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41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TCCAGTATACAAG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ACG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CTCA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651                                          17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59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GGCAG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C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ACCTAG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46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GGCAG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ACCTAG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701                                          17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64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TT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AC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C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C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A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511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TT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AC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A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TG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T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A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751                                          18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694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G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TCCATGACAG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TGAGGGAGTATAG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561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G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TCCATGACAG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TGAGGGAGTATAG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GA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801                                          18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74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TGGAACTCCCACTAGGTGGC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611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T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TTCATGTG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TGGAACTCCCACTAGGTGGC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851                                          19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78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AGAAGGT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AAGCACC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GTTT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lastRenderedPageBreak/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661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AGAAGGT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AAGCACC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GTTT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901                                          19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83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CCATG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TT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A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AATGTGT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70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CCATG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CA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1951                                          20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88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GTAAAAG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G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TTTG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C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743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TTTG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001                                          20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930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CT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ACAAACAATGCAATTGT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T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778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CT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ACAAACAATGCAATTGT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T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G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051                                          21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1980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TG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GAGCCAAAG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GTCCCC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828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T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TG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GAGCCAAAG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TGTCCCC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101                                          21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02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TTCATTGAAA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A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TC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T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87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TTCATTGAAA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GA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TC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151                                          22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077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GGATTTAGATTG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924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GGATTTAGATTG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G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TG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TG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201                                          22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126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A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1972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TAAGAAAAAACCTGTCCTCCCTTGTTGAAAGGAACAATTTTTCTT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  (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TAAGAAAAAACCTGTCCTCCCTTGTTGAAAGGAACAATTTTTCTT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251                                          23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163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A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ATATTGATGCACTTTTTGTATTT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AACCC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022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AATTAAAATTTATATATTGATGCACTTTTTGTATTTGTTACAACCCT</w:t>
      </w:r>
    </w:p>
    <w:p w:rsidR="003F0C3D" w:rsidRPr="003F0C3D" w:rsidRDefault="008537BB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noProof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390775</wp:posOffset>
                </wp:positionH>
                <wp:positionV relativeFrom="paragraph">
                  <wp:posOffset>95885</wp:posOffset>
                </wp:positionV>
                <wp:extent cx="819033" cy="144000"/>
                <wp:effectExtent l="0" t="0" r="19685" b="279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033" cy="14400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F0C3D" w:rsidRPr="0032078E" w:rsidRDefault="008537BB" w:rsidP="003F0C3D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134R08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0" o:spid="_x0000_s1027" style="position:absolute;margin-left:188.25pt;margin-top:7.55pt;width:64.5pt;height:11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" fillcolor="white [3201]" strokecolor="black [3200]" strokeweight="1.25pt">
                <v:textbox inset="0,0,0,0">
                  <w:txbxContent>
                    <w:p w:rsidR="003F0C3D" w:rsidRPr="0032078E" w:rsidRDefault="008537BB" w:rsidP="003F0C3D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134R089</w:t>
                      </w:r>
                    </w:p>
                  </w:txbxContent>
                </v:textbox>
              </v:rect>
            </w:pict>
          </mc:Fallback>
        </mc:AlternateContent>
      </w:r>
      <w:r w:rsidR="003F0C3D" w:rsidRPr="003F0C3D">
        <w:rPr>
          <w:rFonts w:ascii="Courier New" w:hAnsi="Courier New" w:cs="Courier New"/>
          <w:sz w:val="18"/>
          <w:szCs w:val="20"/>
        </w:rPr>
        <w:t xml:space="preserve">   dgat2b_EG878494rc    (57) </w:t>
      </w:r>
      <w:r w:rsidR="003F0C3D"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AAATTAAAATTTATATATTGATGCACTTTTTGTATTTGTTACAACCCT</w:t>
      </w:r>
    </w:p>
    <w:p w:rsidR="003F0C3D" w:rsidRPr="003F0C3D" w:rsidRDefault="008537BB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noProof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390775</wp:posOffset>
                </wp:positionH>
                <wp:positionV relativeFrom="paragraph">
                  <wp:posOffset>90170</wp:posOffset>
                </wp:positionV>
                <wp:extent cx="0" cy="26670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6670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03ABC2" id="Straight Connector 9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8.25pt,7.1pt" to="188.25pt,2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" strokecolor="black [3213]" strokeweight="1.5pt">
                <v:stroke joinstyle="miter"/>
              </v:line>
            </w:pict>
          </mc:Fallback>
        </mc:AlternateContent>
      </w:r>
      <w:r w:rsidR="003F0C3D" w:rsidRPr="003F0C3D">
        <w:rPr>
          <w:rFonts w:ascii="Courier New" w:hAnsi="Courier New" w:cs="Courier New"/>
          <w:sz w:val="18"/>
          <w:szCs w:val="20"/>
        </w:rPr>
        <w:t xml:space="preserve">                             2301                                          23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213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AGGTATTTCTCTAA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C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A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GT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TTT</w:t>
      </w:r>
    </w:p>
    <w:p w:rsidR="003F0C3D" w:rsidRPr="003F0C3D" w:rsidRDefault="008537BB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noProof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390775</wp:posOffset>
                </wp:positionH>
                <wp:positionV relativeFrom="paragraph">
                  <wp:posOffset>97790</wp:posOffset>
                </wp:positionV>
                <wp:extent cx="3060000" cy="288000"/>
                <wp:effectExtent l="0" t="0" r="26670" b="1714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000" cy="28800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643C2" id="Rectangle 7" o:spid="_x0000_s1026" style="position:absolute;margin-left:188.25pt;margin-top:7.7pt;width:240.95pt;height:22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" filled="f" strokecolor="black [3213]" strokeweight="1.25pt"/>
            </w:pict>
          </mc:Fallback>
        </mc:AlternateContent>
      </w:r>
      <w:r w:rsidR="003F0C3D"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="003F0C3D"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072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AGGTATTTCTCTAAAATGTGCCTTAGGAATTTTTCAATGTCACAT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10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GAGGTATTTCTCTAAAATGTGCCTTAGGAATTTTTCAATGTCACATT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351                                          24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263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CCAATTTCTAAGAGAATCACTATGGTGCTTTTGTCATTTAACCTTGACC</w:t>
      </w:r>
    </w:p>
    <w:p w:rsidR="003F0C3D" w:rsidRPr="003F0C3D" w:rsidRDefault="008537BB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noProof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27BDF6" wp14:editId="19AF4217">
                <wp:simplePos x="0" y="0"/>
                <wp:positionH relativeFrom="column">
                  <wp:posOffset>1971675</wp:posOffset>
                </wp:positionH>
                <wp:positionV relativeFrom="paragraph">
                  <wp:posOffset>98425</wp:posOffset>
                </wp:positionV>
                <wp:extent cx="3456000" cy="288000"/>
                <wp:effectExtent l="0" t="0" r="11430" b="1714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6000" cy="28800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06E266" id="Rectangle 12" o:spid="_x0000_s1026" style="position:absolute;margin-left:155.25pt;margin-top:7.75pt;width:272.15pt;height:22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" filled="f" strokecolor="black [3213]" strokeweight="1.25pt"/>
            </w:pict>
          </mc:Fallback>
        </mc:AlternateContent>
      </w:r>
      <w:r w:rsidR="003F0C3D"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="003F0C3D"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122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15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401                                          24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313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GTGTTTTAGTTTTCTTGTACATTTCTCCACATGAG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TGACTG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</w:t>
      </w:r>
    </w:p>
    <w:p w:rsidR="003F0C3D" w:rsidRPr="003F0C3D" w:rsidRDefault="008537BB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noProof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27740A" wp14:editId="619B5FF3">
                <wp:simplePos x="0" y="0"/>
                <wp:positionH relativeFrom="column">
                  <wp:posOffset>1971675</wp:posOffset>
                </wp:positionH>
                <wp:positionV relativeFrom="paragraph">
                  <wp:posOffset>98425</wp:posOffset>
                </wp:positionV>
                <wp:extent cx="3456000" cy="288000"/>
                <wp:effectExtent l="0" t="0" r="11430" b="1714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6000" cy="28800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121F9" id="Rectangle 13" o:spid="_x0000_s1026" style="position:absolute;margin-left:155.25pt;margin-top:7.75pt;width:272.15pt;height:22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" filled="f" strokecolor="black [3213]" strokeweight="1.25pt"/>
            </w:pict>
          </mc:Fallback>
        </mc:AlternateContent>
      </w:r>
      <w:r w:rsidR="003F0C3D"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="003F0C3D"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123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TGACTGGG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158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TTGACTGGG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451                                          25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363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AG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C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GT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CCCCATG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TGTAG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TGG</w:t>
      </w:r>
    </w:p>
    <w:p w:rsidR="003F0C3D" w:rsidRPr="003F0C3D" w:rsidRDefault="008537BB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noProof/>
          <w:sz w:val="18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1780DA" wp14:editId="2CB7204F">
                <wp:simplePos x="0" y="0"/>
                <wp:positionH relativeFrom="column">
                  <wp:posOffset>1971675</wp:posOffset>
                </wp:positionH>
                <wp:positionV relativeFrom="paragraph">
                  <wp:posOffset>108585</wp:posOffset>
                </wp:positionV>
                <wp:extent cx="252000" cy="288000"/>
                <wp:effectExtent l="0" t="0" r="15240" b="1714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00" cy="28800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57B8F0" id="Rectangle 14" o:spid="_x0000_s1026" style="position:absolute;margin-left:155.25pt;margin-top:8.55pt;width:19.85pt;height:22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" filled="f" strokecolor="black [3213]" strokeweight="1.25pt"/>
            </w:pict>
          </mc:Fallback>
        </mc:AlternateContent>
      </w:r>
      <w:r w:rsidR="003F0C3D" w:rsidRPr="003F0C3D">
        <w:rPr>
          <w:rFonts w:ascii="Courier New" w:hAnsi="Courier New" w:cs="Courier New"/>
          <w:sz w:val="18"/>
          <w:szCs w:val="20"/>
        </w:rPr>
        <w:t xml:space="preserve">   dgat2a_BQ036283rc     (1) </w:t>
      </w:r>
      <w:r w:rsidR="003F0C3D"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</w:t>
      </w:r>
      <w:r w:rsidR="003F0C3D"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TGTAGT</w:t>
      </w:r>
      <w:r w:rsidR="003F0C3D"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ATG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135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AGAGAGTGTTGTTTAGTGCCTTGATGCCCCATG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TGTA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17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CAGAGAGTGTTGTTTAGTGCCTTGATGCCCCATG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TGTA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lastRenderedPageBreak/>
        <w:t xml:space="preserve">                             2501                                          25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411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GTGAA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CTTCCC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ACAGA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(14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GGTGAA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CTTCCC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ACAGA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180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CTTCC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ACAGA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215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CTTCC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ACAGA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551                                          26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461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AGA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ATGA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AATT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T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GCATATGCC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 (64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AGA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ATGA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AAATT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T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GCATATGCC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218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AG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ATG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TT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GCATATGCCT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253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CAG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ATG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TT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GCATATGCCT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601                                          26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511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TCAATTGA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(114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T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A</w:t>
      </w:r>
      <w:r w:rsidRPr="003F0C3D">
        <w:rPr>
          <w:rFonts w:ascii="Courier New" w:hAnsi="Courier New" w:cs="Courier New"/>
          <w:b/>
          <w:color w:val="0000FF"/>
          <w:sz w:val="18"/>
          <w:szCs w:val="20"/>
          <w:u w:val="single"/>
          <w:shd w:val="clear" w:color="auto" w:fill="00FFFF"/>
        </w:rPr>
        <w:t>AA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C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single"/>
        </w:rPr>
        <w:t>C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T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single"/>
          <w:shd w:val="clear" w:color="auto" w:fill="00FF00"/>
        </w:rPr>
        <w:t>C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TT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single"/>
        </w:rPr>
        <w:t>AG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GGG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single"/>
        </w:rPr>
        <w:t>C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TTC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single"/>
        </w:rPr>
        <w:t>C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CAATTGA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260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TCAATTG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295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C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single"/>
        </w:rPr>
        <w:t>G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CA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single"/>
        </w:rPr>
        <w:t>--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C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single"/>
          <w:shd w:val="clear" w:color="auto" w:fill="00FF00"/>
        </w:rPr>
        <w:t>T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T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single"/>
        </w:rPr>
        <w:t>A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TT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single"/>
          <w:shd w:val="clear" w:color="auto" w:fill="00FF00"/>
        </w:rPr>
        <w:t>GT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GGG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single"/>
          <w:shd w:val="clear" w:color="auto" w:fill="00FF00"/>
        </w:rPr>
        <w:t>G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TTC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single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TCAATTG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651                                          27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561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GGCA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ATCAC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T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G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(164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GGCA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ATCAC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T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G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304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GGCAA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ACAGTATAA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ATCA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TT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G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339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GGCAA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TACAGTATAA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ATCA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TT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G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701                                          27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598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AAAGT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CTCCC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AATTACCAAGAAGTGTTTGA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(201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AAAGT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CTCCC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AATTACCAAGAAGTGTTTGA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354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AAAG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CTCCCC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AATTACCAAGAAGTGTTTGAG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389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AAAG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ACTCCCC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AATTACCAAGAAGTGTTTGAG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751                                          28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648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TTT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G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TCAAGT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T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(251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TTT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G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TCAAGT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A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ATC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  <w:shd w:val="clear" w:color="auto" w:fill="00FF00"/>
        </w:rPr>
        <w:t>C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A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</w:rPr>
        <w:t>G</w:t>
      </w:r>
      <w:r w:rsidRPr="003F0C3D">
        <w:rPr>
          <w:rFonts w:ascii="Courier New" w:hAnsi="Courier New" w:cs="Courier New"/>
          <w:b/>
          <w:color w:val="0000FF"/>
          <w:sz w:val="18"/>
          <w:szCs w:val="20"/>
          <w:u w:val="double"/>
          <w:shd w:val="clear" w:color="auto" w:fill="00FFFF"/>
        </w:rPr>
        <w:t>CC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</w:rPr>
        <w:t>A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AT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</w:rPr>
        <w:t>GA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T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</w:rPr>
        <w:t>C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401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GG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TCAAG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436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GG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TCAAG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T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  <w:shd w:val="clear" w:color="auto" w:fill="00FF0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801                                          28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698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AATG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T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(301) 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C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  <w:shd w:val="clear" w:color="auto" w:fill="00FF00"/>
        </w:rPr>
        <w:t>T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A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</w:rPr>
        <w:t>G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G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AATG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T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436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AATG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471) 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C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</w:rPr>
        <w:t>C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A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  <w:shd w:val="clear" w:color="auto" w:fill="00FF00"/>
        </w:rPr>
        <w:t>T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GTG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  <w:shd w:val="clear" w:color="auto" w:fill="00FF00"/>
        </w:rPr>
        <w:t>GT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GAAATGT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</w:rPr>
        <w:t>-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TG</w:t>
      </w:r>
      <w:r w:rsidRPr="003F0C3D">
        <w:rPr>
          <w:rFonts w:ascii="Courier New" w:hAnsi="Courier New" w:cs="Courier New"/>
          <w:b/>
          <w:color w:val="000000"/>
          <w:sz w:val="18"/>
          <w:szCs w:val="20"/>
          <w:u w:val="double"/>
        </w:rPr>
        <w:t>-</w:t>
      </w:r>
      <w:r w:rsidRPr="003F0C3D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851                                          29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746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A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TG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(349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A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TG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484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T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TAAA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519) 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T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GTAAA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901                                          295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785) 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G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(388) 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G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534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569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2951                                          3000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835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(438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C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584) 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A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619) 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G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C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G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A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G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C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  <w:shd w:val="clear" w:color="auto" w:fill="00FF00"/>
        </w:rPr>
        <w:t>T</w:t>
      </w:r>
      <w:r w:rsidRPr="003F0C3D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                          3001                                     3045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dgat2a_ XM_014197366  (2880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A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GCA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GC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T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a_BQ036283rc   (483) 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-------------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dgat2b_XM_014137863  (2632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CTTTTTATGTTTTTAGAATAAAACTTA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CA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G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TC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G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TA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AA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F0C3D">
        <w:rPr>
          <w:rFonts w:ascii="Courier New" w:hAnsi="Courier New" w:cs="Courier New"/>
          <w:sz w:val="18"/>
          <w:szCs w:val="20"/>
        </w:rPr>
        <w:t xml:space="preserve">   dgat2b_EG878494rc   (667) </w:t>
      </w:r>
      <w:r w:rsidRPr="003F0C3D">
        <w:rPr>
          <w:rFonts w:ascii="Courier New" w:hAnsi="Courier New" w:cs="Courier New"/>
          <w:color w:val="0000FF"/>
          <w:sz w:val="18"/>
          <w:szCs w:val="20"/>
          <w:shd w:val="clear" w:color="auto" w:fill="00FFFF"/>
        </w:rPr>
        <w:t>AAACTTTTTATGTTTTTAGAATAAAACTT</w:t>
      </w:r>
      <w:r w:rsidRPr="003F0C3D">
        <w:rPr>
          <w:rFonts w:ascii="Courier New" w:hAnsi="Courier New" w:cs="Courier New"/>
          <w:color w:val="000000"/>
          <w:sz w:val="18"/>
          <w:szCs w:val="20"/>
        </w:rPr>
        <w:t>----------------</w:t>
      </w:r>
    </w:p>
    <w:p w:rsidR="003F0C3D" w:rsidRPr="003F0C3D" w:rsidRDefault="003F0C3D" w:rsidP="003F0C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</w:p>
    <w:p w:rsidR="00EC30FB" w:rsidRPr="003F0C3D" w:rsidRDefault="00EC30FB">
      <w:pPr>
        <w:rPr>
          <w:sz w:val="20"/>
        </w:rPr>
      </w:pPr>
    </w:p>
    <w:sectPr w:rsidR="00EC30FB" w:rsidRPr="003F0C3D" w:rsidSect="003F0C3D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jQ2MAZSBiamlko6SsGpxcWZ+XkgBUa1AG2jtGUsAAAA"/>
  </w:docVars>
  <w:rsids>
    <w:rsidRoot w:val="003F0C3D"/>
    <w:rsid w:val="0001082E"/>
    <w:rsid w:val="003F0C3D"/>
    <w:rsid w:val="008537BB"/>
    <w:rsid w:val="00CE2BC9"/>
    <w:rsid w:val="00E27BBA"/>
    <w:rsid w:val="00EC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1777E5-BB70-46D4-8043-15FC25EA8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652</Words>
  <Characters>20820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Caballero</dc:creator>
  <cp:keywords/>
  <dc:description/>
  <cp:lastModifiedBy>Albert Caballero</cp:lastModifiedBy>
  <cp:revision>2</cp:revision>
  <dcterms:created xsi:type="dcterms:W3CDTF">2018-09-18T02:56:00Z</dcterms:created>
  <dcterms:modified xsi:type="dcterms:W3CDTF">2018-09-18T02:56:00Z</dcterms:modified>
</cp:coreProperties>
</file>